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98278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0424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31197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23254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39079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214637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79357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209165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51421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9162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1005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2169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811969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1693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47974" cy="294533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рпаев Бегдурды</dc:creator>
  <dc:language>ru-RU</dc:language>
  <cp:keywords/>
  <dcterms:created xsi:type="dcterms:W3CDTF">2025-03-20T15:35:58Z</dcterms:created>
  <dcterms:modified xsi:type="dcterms:W3CDTF">2025-03-20T1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